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A0EE0" w14:textId="77777777" w:rsidR="005A04E7" w:rsidRPr="00975FD8" w:rsidRDefault="00A6715F">
      <w:pPr>
        <w:pStyle w:val="Ttulo"/>
        <w:rPr>
          <w:lang w:val="es-ES"/>
        </w:rPr>
      </w:pPr>
      <w:r>
        <w:rPr>
          <w:lang w:val="es-ES"/>
        </w:rPr>
        <w:t>Título (en español e inglés)</w:t>
      </w:r>
    </w:p>
    <w:p w14:paraId="2B5A0EE1" w14:textId="77777777" w:rsidR="005A04E7" w:rsidRPr="00975FD8" w:rsidRDefault="00A6715F">
      <w:pPr>
        <w:pStyle w:val="Author"/>
        <w:rPr>
          <w:lang w:val="es-ES"/>
        </w:rPr>
      </w:pPr>
      <w:r>
        <w:rPr>
          <w:lang w:val="es-ES"/>
        </w:rPr>
        <w:t>Primer Autor</w:t>
      </w:r>
      <w:r w:rsidR="00975FD8" w:rsidRPr="00975FD8">
        <w:rPr>
          <w:vertAlign w:val="superscript"/>
          <w:lang w:val="es-ES"/>
        </w:rPr>
        <w:t>1</w:t>
      </w:r>
      <w:r w:rsidR="00975FD8" w:rsidRPr="00975FD8">
        <w:rPr>
          <w:lang w:val="es-ES"/>
        </w:rPr>
        <w:t xml:space="preserve">, </w:t>
      </w:r>
      <w:r>
        <w:rPr>
          <w:lang w:val="es-ES"/>
        </w:rPr>
        <w:t>Segundo Autor</w:t>
      </w:r>
      <w:r w:rsidR="00975FD8" w:rsidRPr="00975FD8">
        <w:rPr>
          <w:vertAlign w:val="superscript"/>
          <w:lang w:val="es-ES"/>
        </w:rPr>
        <w:t>2</w:t>
      </w:r>
      <w:r w:rsidR="00975FD8" w:rsidRPr="00975FD8">
        <w:rPr>
          <w:lang w:val="es-ES"/>
        </w:rPr>
        <w:t xml:space="preserve">, </w:t>
      </w:r>
      <w:r>
        <w:rPr>
          <w:lang w:val="es-ES"/>
        </w:rPr>
        <w:t>Tercer Autor</w:t>
      </w:r>
      <w:r w:rsidR="00975FD8" w:rsidRPr="00975FD8">
        <w:rPr>
          <w:vertAlign w:val="superscript"/>
          <w:lang w:val="es-ES"/>
        </w:rPr>
        <w:t>3</w:t>
      </w:r>
    </w:p>
    <w:p w14:paraId="2B5A0EE2" w14:textId="77777777" w:rsidR="005A04E7" w:rsidRPr="00975FD8" w:rsidRDefault="00A6715F">
      <w:pPr>
        <w:pStyle w:val="BlockQuote"/>
        <w:numPr>
          <w:ilvl w:val="0"/>
          <w:numId w:val="6"/>
        </w:numPr>
        <w:rPr>
          <w:lang w:val="es-ES"/>
        </w:rPr>
      </w:pPr>
      <w:r>
        <w:rPr>
          <w:lang w:val="es-ES"/>
        </w:rPr>
        <w:t>Dirección primer autor</w:t>
      </w:r>
      <w:r w:rsidR="00975FD8" w:rsidRPr="00975FD8">
        <w:rPr>
          <w:lang w:val="es-ES"/>
        </w:rPr>
        <w:t>.</w:t>
      </w:r>
    </w:p>
    <w:p w14:paraId="2B5A0EE3" w14:textId="77777777" w:rsidR="005A04E7" w:rsidRDefault="00A6715F">
      <w:pPr>
        <w:pStyle w:val="BlockQuote"/>
        <w:numPr>
          <w:ilvl w:val="0"/>
          <w:numId w:val="7"/>
        </w:numPr>
      </w:pPr>
      <w:r>
        <w:rPr>
          <w:lang w:val="es-ES"/>
        </w:rPr>
        <w:t>Dirección segundo autor</w:t>
      </w:r>
      <w:r w:rsidR="00975FD8">
        <w:t>.</w:t>
      </w:r>
    </w:p>
    <w:p w14:paraId="2B5A0EE4" w14:textId="77777777" w:rsidR="005A04E7" w:rsidRDefault="00A6715F">
      <w:pPr>
        <w:pStyle w:val="BlockQuote"/>
        <w:numPr>
          <w:ilvl w:val="0"/>
          <w:numId w:val="8"/>
        </w:numPr>
      </w:pPr>
      <w:proofErr w:type="spellStart"/>
      <w:r>
        <w:t>Dirección</w:t>
      </w:r>
      <w:proofErr w:type="spellEnd"/>
      <w:r>
        <w:t xml:space="preserve"> </w:t>
      </w:r>
      <w:proofErr w:type="spellStart"/>
      <w:r>
        <w:t>tercer</w:t>
      </w:r>
      <w:proofErr w:type="spellEnd"/>
      <w:r>
        <w:t xml:space="preserve"> </w:t>
      </w:r>
      <w:proofErr w:type="spellStart"/>
      <w:r>
        <w:t>autor</w:t>
      </w:r>
      <w:proofErr w:type="spellEnd"/>
      <w:r w:rsidR="00975FD8">
        <w:t>.</w:t>
      </w:r>
    </w:p>
    <w:p w14:paraId="2B5A0EE5" w14:textId="77777777" w:rsidR="00583F5D" w:rsidRDefault="00583F5D">
      <w:pPr>
        <w:pStyle w:val="BlockQuote"/>
        <w:rPr>
          <w:lang w:val="es-ES"/>
        </w:rPr>
      </w:pPr>
    </w:p>
    <w:p w14:paraId="2B5A0EE6" w14:textId="77777777" w:rsidR="005A04E7" w:rsidRPr="00975FD8" w:rsidRDefault="00975FD8">
      <w:pPr>
        <w:pStyle w:val="BlockQuote"/>
        <w:rPr>
          <w:lang w:val="es-ES"/>
        </w:rPr>
      </w:pPr>
      <w:r w:rsidRPr="00975FD8">
        <w:rPr>
          <w:lang w:val="es-ES"/>
        </w:rPr>
        <w:t xml:space="preserve">Autor para correspondencia: </w:t>
      </w:r>
      <w:r w:rsidR="00A6715F">
        <w:rPr>
          <w:lang w:val="es-ES"/>
        </w:rPr>
        <w:t>Primer Autor</w:t>
      </w:r>
      <w:r w:rsidRPr="00975FD8">
        <w:rPr>
          <w:lang w:val="es-ES"/>
        </w:rPr>
        <w:t xml:space="preserve"> [</w:t>
      </w:r>
      <w:hyperlink r:id="rId7" w:history="1">
        <w:r w:rsidR="00A6715F" w:rsidRPr="00612113">
          <w:rPr>
            <w:rStyle w:val="Hyperlink"/>
            <w:lang w:val="es-ES"/>
          </w:rPr>
          <w:t>minombre@micorreo.com</w:t>
        </w:r>
      </w:hyperlink>
      <w:r w:rsidRPr="00975FD8">
        <w:rPr>
          <w:lang w:val="es-ES"/>
        </w:rPr>
        <w:t>]</w:t>
      </w:r>
    </w:p>
    <w:p w14:paraId="2B5A0EE7" w14:textId="77777777" w:rsidR="005A04E7" w:rsidRPr="00975FD8" w:rsidRDefault="00975FD8">
      <w:pPr>
        <w:pStyle w:val="Ttulo1"/>
        <w:rPr>
          <w:lang w:val="es-ES"/>
        </w:rPr>
      </w:pPr>
      <w:bookmarkStart w:id="0" w:name="resumen"/>
      <w:bookmarkEnd w:id="0"/>
      <w:r w:rsidRPr="00975FD8">
        <w:rPr>
          <w:lang w:val="es-ES"/>
        </w:rPr>
        <w:t>Resumen</w:t>
      </w:r>
    </w:p>
    <w:p w14:paraId="2B5A0EE8" w14:textId="77777777" w:rsidR="005A04E7" w:rsidRDefault="00583F5D">
      <w:pPr>
        <w:pStyle w:val="BlockQuote"/>
        <w:rPr>
          <w:lang w:val="es-ES"/>
        </w:rPr>
      </w:pPr>
      <w:r w:rsidRPr="00583F5D">
        <w:rPr>
          <w:lang w:val="es-ES"/>
        </w:rPr>
        <w:t xml:space="preserve">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w:t>
      </w:r>
      <w:proofErr w:type="gramStart"/>
      <w:r w:rsidRPr="00583F5D">
        <w:rPr>
          <w:lang w:val="es-ES"/>
        </w:rPr>
        <w:t>inglés</w:t>
      </w:r>
      <w:proofErr w:type="gramEnd"/>
      <w:r w:rsidRPr="00583F5D">
        <w:rPr>
          <w:lang w:val="es-ES"/>
        </w:rPr>
        <w:t xml:space="preserve"> pero la extensión del mismo será de 150 palabras máximo. Únicamente están exentos de aportar resumen las contribuciones enviadas a las secciones de Re</w:t>
      </w:r>
      <w:r>
        <w:rPr>
          <w:lang w:val="es-ES"/>
        </w:rPr>
        <w:t>s</w:t>
      </w:r>
      <w:r w:rsidRPr="00583F5D">
        <w:rPr>
          <w:lang w:val="es-ES"/>
        </w:rPr>
        <w:t>úmenes de tesis, Notas y Reseñas bibliográficas.</w:t>
      </w:r>
    </w:p>
    <w:p w14:paraId="2B5A0EE9" w14:textId="77777777" w:rsidR="00583F5D" w:rsidRPr="00975FD8" w:rsidRDefault="00583F5D" w:rsidP="00583F5D">
      <w:pPr>
        <w:pStyle w:val="Ttulo1"/>
        <w:rPr>
          <w:lang w:val="es-ES"/>
        </w:rPr>
      </w:pPr>
      <w:proofErr w:type="spellStart"/>
      <w:r>
        <w:rPr>
          <w:lang w:val="es-ES"/>
        </w:rPr>
        <w:t>Abstract</w:t>
      </w:r>
      <w:proofErr w:type="spellEnd"/>
    </w:p>
    <w:p w14:paraId="2B5A0EEA" w14:textId="77777777" w:rsidR="00583F5D" w:rsidRDefault="00583F5D" w:rsidP="00583F5D">
      <w:pPr>
        <w:pStyle w:val="BlockQuote"/>
        <w:rPr>
          <w:lang w:val="es-ES"/>
        </w:rPr>
      </w:pPr>
      <w:r w:rsidRPr="00583F5D">
        <w:rPr>
          <w:lang w:val="es-ES"/>
        </w:rPr>
        <w:t xml:space="preserve">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w:t>
      </w:r>
      <w:proofErr w:type="gramStart"/>
      <w:r w:rsidRPr="00583F5D">
        <w:rPr>
          <w:lang w:val="es-ES"/>
        </w:rPr>
        <w:t>inglés</w:t>
      </w:r>
      <w:proofErr w:type="gramEnd"/>
      <w:r w:rsidRPr="00583F5D">
        <w:rPr>
          <w:lang w:val="es-ES"/>
        </w:rPr>
        <w:t xml:space="preserve"> pero la extensión del mismo será de 150 palabras máximo. Únicamente están exentos de aportar resumen las contribuciones enviadas a las secciones de Re</w:t>
      </w:r>
      <w:r>
        <w:rPr>
          <w:lang w:val="es-ES"/>
        </w:rPr>
        <w:t>s</w:t>
      </w:r>
      <w:r w:rsidRPr="00583F5D">
        <w:rPr>
          <w:lang w:val="es-ES"/>
        </w:rPr>
        <w:t>úmenes de tesis, Notas y Reseñas bibliográficas.</w:t>
      </w:r>
    </w:p>
    <w:p w14:paraId="2B5A0EEB" w14:textId="77777777" w:rsidR="00583F5D" w:rsidRPr="00583F5D" w:rsidRDefault="00583F5D" w:rsidP="00583F5D">
      <w:pPr>
        <w:rPr>
          <w:lang w:val="es-ES"/>
        </w:rPr>
      </w:pPr>
    </w:p>
    <w:p w14:paraId="2B5A0EEC" w14:textId="77777777" w:rsidR="005A04E7" w:rsidRPr="00975FD8" w:rsidRDefault="00975FD8">
      <w:pPr>
        <w:pStyle w:val="Ttulo1"/>
        <w:rPr>
          <w:lang w:val="es-ES"/>
        </w:rPr>
      </w:pPr>
      <w:bookmarkStart w:id="1" w:name="palabras-clave"/>
      <w:bookmarkEnd w:id="1"/>
      <w:r w:rsidRPr="00975FD8">
        <w:rPr>
          <w:lang w:val="es-ES"/>
        </w:rPr>
        <w:t>Palabras clave</w:t>
      </w:r>
    </w:p>
    <w:p w14:paraId="2B5A0EED" w14:textId="77777777" w:rsidR="005A04E7" w:rsidRPr="00975FD8" w:rsidRDefault="00583F5D">
      <w:pPr>
        <w:pStyle w:val="BlockQuote"/>
        <w:rPr>
          <w:lang w:val="es-ES"/>
        </w:rPr>
      </w:pPr>
      <w:r w:rsidRPr="00583F5D">
        <w:rPr>
          <w:lang w:val="es-ES"/>
        </w:rPr>
        <w:t>Deben incluirse entre cuatro y seis palabras que reflejen los contenidos del artículo. Las palabras clave no deben repetir palabras que se encuentran en el título. Se dispondrán en orden alfabético y separadas entre sí por punto y coma (;). Deben enviarse en castellano e inglés. Letra Arial 10 y espaciado de 1 línea. Están exentos de palabras clave las contribuciones enviadas a las secciones de Resúmenes de tesis, Notas y Reseñas bibliográficas.</w:t>
      </w:r>
    </w:p>
    <w:p w14:paraId="2B5A0EEE" w14:textId="77777777" w:rsidR="005A04E7" w:rsidRPr="00975FD8" w:rsidRDefault="00975FD8">
      <w:pPr>
        <w:pStyle w:val="Ttulo1"/>
        <w:rPr>
          <w:lang w:val="es-ES"/>
        </w:rPr>
      </w:pPr>
      <w:bookmarkStart w:id="2" w:name="keywords"/>
      <w:bookmarkEnd w:id="2"/>
      <w:r w:rsidRPr="00975FD8">
        <w:rPr>
          <w:lang w:val="es-ES"/>
        </w:rPr>
        <w:lastRenderedPageBreak/>
        <w:t>Keywords</w:t>
      </w:r>
    </w:p>
    <w:p w14:paraId="2B5A0EEF" w14:textId="77777777" w:rsidR="00583F5D" w:rsidRPr="00975FD8" w:rsidRDefault="00583F5D" w:rsidP="00583F5D">
      <w:pPr>
        <w:pStyle w:val="BlockQuote"/>
        <w:rPr>
          <w:lang w:val="es-ES"/>
        </w:rPr>
      </w:pPr>
      <w:r w:rsidRPr="00583F5D">
        <w:rPr>
          <w:lang w:val="es-ES"/>
        </w:rPr>
        <w:t>Deben incluirse entre cuatro y seis palabras que reflejen los contenidos del artículo. Las palabras clave no deben repetir palabras que se encuentran en el título. Se dispondrán en orden alfabético y separadas entre sí por punto y coma (;). Deben enviarse en castellano e inglés. Letra Arial 10 y espaciado de 1 línea. Están exentos de palabras clave las contribuciones enviadas a las secciones de Resúmenes de tesis, Notas y Reseñas bibliográficas.</w:t>
      </w:r>
    </w:p>
    <w:p w14:paraId="2B5A0EF0" w14:textId="77777777" w:rsidR="005A04E7" w:rsidRPr="00975FD8" w:rsidRDefault="005A04E7">
      <w:pPr>
        <w:pStyle w:val="BlockQuote"/>
        <w:rPr>
          <w:lang w:val="es-ES"/>
        </w:rPr>
      </w:pPr>
    </w:p>
    <w:p w14:paraId="2B5A0EF1" w14:textId="77777777" w:rsidR="005A04E7" w:rsidRPr="00975FD8" w:rsidRDefault="00583F5D">
      <w:pPr>
        <w:pStyle w:val="Ttulo1"/>
        <w:rPr>
          <w:lang w:val="es-ES"/>
        </w:rPr>
      </w:pPr>
      <w:bookmarkStart w:id="3" w:name="que-es-la-ciencia-reproducible"/>
      <w:bookmarkEnd w:id="3"/>
      <w:r>
        <w:rPr>
          <w:lang w:val="es-ES"/>
        </w:rPr>
        <w:t>Introducción</w:t>
      </w:r>
    </w:p>
    <w:p w14:paraId="2B5A0EF2" w14:textId="77777777" w:rsidR="00583F5D" w:rsidRPr="00583F5D" w:rsidRDefault="00583F5D" w:rsidP="00583F5D">
      <w:pPr>
        <w:rPr>
          <w:lang w:val="es-ES"/>
        </w:rPr>
      </w:pPr>
      <w:r w:rsidRPr="00583F5D">
        <w:rPr>
          <w:lang w:val="es-ES"/>
        </w:rPr>
        <w:t>Los artículos de investigación contendrán típicamente las siguientes secciones: Introducción, Material y métodos, Resultados, Discusión, Conclusiones. Los artículos de revisión, las comunicaciones breves y los resúmenes de tesis no tienen por qué seguir estas normas. El resto de contribuciones normalmente no requieren de secciones. Los autores pueden crear secciones de segundo orden dentro de cada sección.</w:t>
      </w:r>
    </w:p>
    <w:p w14:paraId="2B5A0EF3" w14:textId="77777777" w:rsidR="00583F5D" w:rsidRPr="00583F5D" w:rsidRDefault="00583F5D" w:rsidP="00583F5D">
      <w:pPr>
        <w:rPr>
          <w:lang w:val="es-ES"/>
        </w:rPr>
      </w:pPr>
      <w:r w:rsidRPr="00583F5D">
        <w:rPr>
          <w:lang w:val="es-ES"/>
        </w:rPr>
        <w:t>El grueso del texto en Letra Arial 10 y espaciado de 1.5 líneas con una línea en blanco entre párrafos y comienzo de párrafo no tabulado. Las referencias a figuras y tablas deben ser resaltadas en negrita e iniciadas con mayúscula. Si son citadas explícitamente se utilizará Figura X o Tabla X, de lo contrario se citará entre paréntesis y en el caso de las figuras se abreviará (Fig. X).</w:t>
      </w:r>
    </w:p>
    <w:p w14:paraId="2B5A0EF4" w14:textId="77777777" w:rsidR="005A04E7" w:rsidRPr="00975FD8" w:rsidRDefault="00583F5D" w:rsidP="00583F5D">
      <w:pPr>
        <w:rPr>
          <w:lang w:val="es-ES"/>
        </w:rPr>
      </w:pPr>
      <w:r w:rsidRPr="00583F5D">
        <w:rPr>
          <w:lang w:val="es-ES"/>
        </w:rPr>
        <w:t>Las secciones no deben numerarse. El nombre de una sección de primer orden irá en línea aparte, con Letra Arial 11 y en negrita. El nombre de una sección de segundo orden irá en línea aparte, con Letra Arial 10 y negrita.</w:t>
      </w:r>
    </w:p>
    <w:p w14:paraId="2B5A0EF5" w14:textId="77777777" w:rsidR="005A04E7" w:rsidRPr="00975FD8" w:rsidRDefault="005A04E7">
      <w:pPr>
        <w:rPr>
          <w:lang w:val="es-ES"/>
        </w:rPr>
      </w:pPr>
    </w:p>
    <w:p w14:paraId="2B5A0EF6" w14:textId="77777777" w:rsidR="005A04E7" w:rsidRPr="00975FD8" w:rsidRDefault="00583F5D">
      <w:pPr>
        <w:pStyle w:val="Ttulo1"/>
        <w:rPr>
          <w:lang w:val="es-ES"/>
        </w:rPr>
      </w:pPr>
      <w:bookmarkStart w:id="4" w:name="por-que-es-necesaria-la-reproducibilidad"/>
      <w:bookmarkEnd w:id="4"/>
      <w:r>
        <w:rPr>
          <w:lang w:val="es-ES"/>
        </w:rPr>
        <w:t>Métodos</w:t>
      </w:r>
    </w:p>
    <w:p w14:paraId="2B5A0EF7" w14:textId="77777777" w:rsidR="005A04E7" w:rsidRPr="00975FD8" w:rsidRDefault="00583F5D">
      <w:pPr>
        <w:rPr>
          <w:lang w:val="es-ES"/>
        </w:rPr>
      </w:pPr>
      <w:r>
        <w:rPr>
          <w:lang w:val="es-ES"/>
        </w:rPr>
        <w:t>Texto</w:t>
      </w:r>
    </w:p>
    <w:p w14:paraId="2B5A0EF8" w14:textId="77777777" w:rsidR="005A04E7" w:rsidRPr="00975FD8" w:rsidRDefault="00583F5D">
      <w:pPr>
        <w:pStyle w:val="Ttulo1"/>
        <w:rPr>
          <w:lang w:val="es-ES"/>
        </w:rPr>
      </w:pPr>
      <w:bookmarkStart w:id="5" w:name="flujos-de-trabajo-reproducibles"/>
      <w:bookmarkEnd w:id="5"/>
      <w:r>
        <w:rPr>
          <w:lang w:val="es-ES"/>
        </w:rPr>
        <w:t>Resultados</w:t>
      </w:r>
    </w:p>
    <w:p w14:paraId="2B5A0EF9" w14:textId="77777777" w:rsidR="005A04E7" w:rsidRPr="00975FD8" w:rsidRDefault="00975FD8">
      <w:pPr>
        <w:rPr>
          <w:lang w:val="es-ES"/>
        </w:rPr>
      </w:pPr>
      <w:r w:rsidRPr="00975FD8">
        <w:rPr>
          <w:lang w:val="es-ES"/>
        </w:rPr>
        <w:t>Esta sección está subdividida en subsecciones.</w:t>
      </w:r>
    </w:p>
    <w:p w14:paraId="2B5A0EFA" w14:textId="77777777" w:rsidR="005A04E7" w:rsidRDefault="00583F5D">
      <w:pPr>
        <w:pStyle w:val="Ttulo2"/>
        <w:rPr>
          <w:lang w:val="es-ES"/>
        </w:rPr>
      </w:pPr>
      <w:bookmarkStart w:id="6" w:name="manejo-de-datos"/>
      <w:bookmarkEnd w:id="6"/>
      <w:r>
        <w:rPr>
          <w:lang w:val="es-ES"/>
        </w:rPr>
        <w:t>Subsección 1</w:t>
      </w:r>
    </w:p>
    <w:p w14:paraId="2B5A0EFB" w14:textId="77777777" w:rsidR="00583F5D" w:rsidRPr="00975FD8" w:rsidRDefault="00583F5D" w:rsidP="00583F5D">
      <w:pPr>
        <w:rPr>
          <w:lang w:val="es-ES"/>
        </w:rPr>
      </w:pPr>
      <w:r>
        <w:rPr>
          <w:lang w:val="es-ES"/>
        </w:rPr>
        <w:t>Texto</w:t>
      </w:r>
      <w:r w:rsidRPr="00975FD8">
        <w:rPr>
          <w:lang w:val="es-ES"/>
        </w:rPr>
        <w:t>.</w:t>
      </w:r>
    </w:p>
    <w:p w14:paraId="2B5A0EFC" w14:textId="77777777" w:rsidR="00583F5D" w:rsidRPr="00583F5D" w:rsidRDefault="00583F5D" w:rsidP="00583F5D">
      <w:pPr>
        <w:rPr>
          <w:lang w:val="es-ES"/>
        </w:rPr>
      </w:pPr>
    </w:p>
    <w:p w14:paraId="2B5A0EFD" w14:textId="77777777" w:rsidR="005A04E7" w:rsidRDefault="00583F5D">
      <w:pPr>
        <w:pStyle w:val="Ttulo2"/>
        <w:rPr>
          <w:lang w:val="es-ES"/>
        </w:rPr>
      </w:pPr>
      <w:bookmarkStart w:id="7" w:name="analisis-r-y-escritura-rmarkdown"/>
      <w:bookmarkEnd w:id="7"/>
      <w:r>
        <w:rPr>
          <w:lang w:val="es-ES"/>
        </w:rPr>
        <w:t>Subsección 2</w:t>
      </w:r>
    </w:p>
    <w:p w14:paraId="2B5A0EFE" w14:textId="77777777" w:rsidR="00583F5D" w:rsidRPr="00975FD8" w:rsidRDefault="00583F5D" w:rsidP="00583F5D">
      <w:pPr>
        <w:rPr>
          <w:lang w:val="es-ES"/>
        </w:rPr>
      </w:pPr>
      <w:r>
        <w:rPr>
          <w:lang w:val="es-ES"/>
        </w:rPr>
        <w:t>Texto</w:t>
      </w:r>
      <w:r w:rsidRPr="00975FD8">
        <w:rPr>
          <w:lang w:val="es-ES"/>
        </w:rPr>
        <w:t>.</w:t>
      </w:r>
    </w:p>
    <w:p w14:paraId="2B5A0EFF" w14:textId="77777777" w:rsidR="005A04E7" w:rsidRPr="005620F8" w:rsidRDefault="00583F5D" w:rsidP="00C102C2">
      <w:pPr>
        <w:pStyle w:val="Ttulo2"/>
        <w:rPr>
          <w:lang w:val="es-ES"/>
        </w:rPr>
      </w:pPr>
      <w:bookmarkStart w:id="8" w:name="paquetes-en-r"/>
      <w:bookmarkEnd w:id="8"/>
      <w:r w:rsidRPr="005620F8">
        <w:rPr>
          <w:lang w:val="es-ES"/>
        </w:rPr>
        <w:t>Subsección 3</w:t>
      </w:r>
    </w:p>
    <w:p w14:paraId="2B5A0F00" w14:textId="77777777" w:rsidR="00583F5D" w:rsidRDefault="00583F5D" w:rsidP="00583F5D">
      <w:pPr>
        <w:rPr>
          <w:lang w:val="es-ES"/>
        </w:rPr>
      </w:pPr>
      <w:r>
        <w:rPr>
          <w:lang w:val="es-ES"/>
        </w:rPr>
        <w:t>Texto</w:t>
      </w:r>
      <w:r w:rsidRPr="00975FD8">
        <w:rPr>
          <w:lang w:val="es-ES"/>
        </w:rPr>
        <w:t>.</w:t>
      </w:r>
    </w:p>
    <w:p w14:paraId="2B5A0F01" w14:textId="77777777" w:rsidR="00502A41" w:rsidRPr="005620F8" w:rsidRDefault="00502A41" w:rsidP="00502A41">
      <w:pPr>
        <w:pStyle w:val="Ttulo3"/>
        <w:rPr>
          <w:lang w:val="es-ES"/>
        </w:rPr>
      </w:pPr>
      <w:r w:rsidRPr="005620F8">
        <w:rPr>
          <w:lang w:val="es-ES"/>
        </w:rPr>
        <w:t>Subsección 3.1</w:t>
      </w:r>
    </w:p>
    <w:p w14:paraId="2B5A0F02" w14:textId="77777777" w:rsidR="00502A41" w:rsidRDefault="00502A41" w:rsidP="00502A41">
      <w:pPr>
        <w:rPr>
          <w:lang w:val="es-ES"/>
        </w:rPr>
      </w:pPr>
      <w:r>
        <w:rPr>
          <w:lang w:val="es-ES"/>
        </w:rPr>
        <w:t>Texto</w:t>
      </w:r>
      <w:r w:rsidRPr="00975FD8">
        <w:rPr>
          <w:lang w:val="es-ES"/>
        </w:rPr>
        <w:t>.</w:t>
      </w:r>
    </w:p>
    <w:p w14:paraId="2B5A0F03" w14:textId="77777777" w:rsidR="00502A41" w:rsidRPr="005620F8" w:rsidRDefault="00502A41" w:rsidP="00C102C2">
      <w:pPr>
        <w:pStyle w:val="Ttulo3"/>
        <w:rPr>
          <w:lang w:val="es-ES"/>
        </w:rPr>
      </w:pPr>
      <w:r w:rsidRPr="005620F8">
        <w:rPr>
          <w:lang w:val="es-ES"/>
        </w:rPr>
        <w:t>Subsección 3.2</w:t>
      </w:r>
    </w:p>
    <w:p w14:paraId="2B5A0F04" w14:textId="77777777" w:rsidR="00502A41" w:rsidRDefault="00502A41" w:rsidP="00502A41">
      <w:pPr>
        <w:rPr>
          <w:lang w:val="es-ES"/>
        </w:rPr>
      </w:pPr>
      <w:r>
        <w:rPr>
          <w:lang w:val="es-ES"/>
        </w:rPr>
        <w:t>Texto</w:t>
      </w:r>
      <w:r w:rsidRPr="00975FD8">
        <w:rPr>
          <w:lang w:val="es-ES"/>
        </w:rPr>
        <w:t>.</w:t>
      </w:r>
    </w:p>
    <w:p w14:paraId="2B5A0F05" w14:textId="77777777" w:rsidR="00502A41" w:rsidRPr="00975FD8" w:rsidRDefault="00502A41" w:rsidP="00583F5D">
      <w:pPr>
        <w:rPr>
          <w:lang w:val="es-ES"/>
        </w:rPr>
      </w:pPr>
    </w:p>
    <w:p w14:paraId="2B5A0F06" w14:textId="77777777" w:rsidR="00583F5D" w:rsidRPr="00583F5D" w:rsidRDefault="00583F5D" w:rsidP="00583F5D">
      <w:pPr>
        <w:rPr>
          <w:lang w:val="es-ES"/>
        </w:rPr>
      </w:pPr>
    </w:p>
    <w:p w14:paraId="2B5A0F07" w14:textId="77777777" w:rsidR="00583F5D" w:rsidRPr="00975FD8" w:rsidRDefault="00583F5D" w:rsidP="00583F5D">
      <w:pPr>
        <w:pStyle w:val="Ttulo1"/>
        <w:rPr>
          <w:lang w:val="es-ES"/>
        </w:rPr>
      </w:pPr>
      <w:bookmarkStart w:id="9" w:name="control-de-versiones-git-github"/>
      <w:bookmarkStart w:id="10" w:name="referencias"/>
      <w:bookmarkEnd w:id="9"/>
      <w:bookmarkEnd w:id="10"/>
      <w:r>
        <w:rPr>
          <w:lang w:val="es-ES"/>
        </w:rPr>
        <w:t>Discusión</w:t>
      </w:r>
    </w:p>
    <w:p w14:paraId="2B5A0F08" w14:textId="77777777" w:rsidR="00583F5D" w:rsidRPr="00975FD8" w:rsidRDefault="00583F5D" w:rsidP="00583F5D">
      <w:pPr>
        <w:rPr>
          <w:lang w:val="es-ES"/>
        </w:rPr>
      </w:pPr>
      <w:r>
        <w:rPr>
          <w:lang w:val="es-ES"/>
        </w:rPr>
        <w:t>Texto.</w:t>
      </w:r>
    </w:p>
    <w:p w14:paraId="2B5A0F09" w14:textId="77777777" w:rsidR="00583F5D" w:rsidRPr="00975FD8" w:rsidRDefault="00583F5D" w:rsidP="00583F5D">
      <w:pPr>
        <w:pStyle w:val="Ttulo1"/>
        <w:rPr>
          <w:lang w:val="es-ES"/>
        </w:rPr>
      </w:pPr>
      <w:r>
        <w:rPr>
          <w:lang w:val="es-ES"/>
        </w:rPr>
        <w:t>Conclusiones</w:t>
      </w:r>
    </w:p>
    <w:p w14:paraId="2B5A0F0A" w14:textId="77777777" w:rsidR="00583F5D" w:rsidRPr="00975FD8" w:rsidRDefault="00583F5D" w:rsidP="00583F5D">
      <w:pPr>
        <w:rPr>
          <w:lang w:val="es-ES"/>
        </w:rPr>
      </w:pPr>
      <w:r>
        <w:rPr>
          <w:lang w:val="es-ES"/>
        </w:rPr>
        <w:t>Texto.</w:t>
      </w:r>
    </w:p>
    <w:p w14:paraId="2B5A0F0B" w14:textId="77777777" w:rsidR="005A04E7" w:rsidRDefault="00975FD8">
      <w:pPr>
        <w:pStyle w:val="Ttulo1"/>
        <w:rPr>
          <w:lang w:val="es-ES"/>
        </w:rPr>
      </w:pPr>
      <w:r w:rsidRPr="00975FD8">
        <w:rPr>
          <w:lang w:val="es-ES"/>
        </w:rPr>
        <w:t>Referencias</w:t>
      </w:r>
    </w:p>
    <w:p w14:paraId="2B5A0F0C" w14:textId="77777777" w:rsidR="00FA46BE" w:rsidRPr="00FA46BE" w:rsidRDefault="00FA46BE" w:rsidP="00FA46BE">
      <w:pPr>
        <w:rPr>
          <w:lang w:val="es-ES"/>
        </w:rPr>
      </w:pPr>
      <w:r>
        <w:rPr>
          <w:lang w:val="es-ES"/>
        </w:rPr>
        <w:t>Referencias citadas.</w:t>
      </w:r>
    </w:p>
    <w:p w14:paraId="2B5A0F0D" w14:textId="77777777" w:rsidR="005A04E7" w:rsidRPr="00975FD8" w:rsidRDefault="00975FD8">
      <w:pPr>
        <w:pStyle w:val="Ttulo1"/>
        <w:rPr>
          <w:lang w:val="es-ES"/>
        </w:rPr>
      </w:pPr>
      <w:bookmarkStart w:id="11" w:name="tablas"/>
      <w:bookmarkEnd w:id="11"/>
      <w:r w:rsidRPr="00975FD8">
        <w:rPr>
          <w:lang w:val="es-ES"/>
        </w:rPr>
        <w:t>Tablas</w:t>
      </w:r>
    </w:p>
    <w:p w14:paraId="2B5A0F0E" w14:textId="77777777" w:rsidR="005A04E7" w:rsidRDefault="00FA46BE">
      <w:pPr>
        <w:rPr>
          <w:lang w:val="es-ES"/>
        </w:rPr>
      </w:pPr>
      <w:r>
        <w:rPr>
          <w:lang w:val="es-ES"/>
        </w:rPr>
        <w:t>Cada</w:t>
      </w:r>
      <w:r w:rsidRPr="00FA46BE">
        <w:rPr>
          <w:lang w:val="es-ES"/>
        </w:rPr>
        <w:t xml:space="preserve"> tabla debe aportar su correspondiente encabezamiento explicativo. En los Artículos de investigación, de revisión y Comunicaciones breves se aportarán los encabezamientos tanto en </w:t>
      </w:r>
      <w:r w:rsidRPr="00FA46BE">
        <w:rPr>
          <w:lang w:val="es-ES"/>
        </w:rPr>
        <w:lastRenderedPageBreak/>
        <w:t>castellano como en inglés, en letra Arial 10 y en página independiente. Es importante que sean simples y que no superen el ancho una página DIN A4 vertical. Los originales se deben aportar en formato tabla y no en formato imagen.</w:t>
      </w:r>
    </w:p>
    <w:p w14:paraId="2B5A0F0F" w14:textId="77777777" w:rsidR="002D03B3" w:rsidRPr="005620F8" w:rsidRDefault="002D03B3" w:rsidP="00C102C2">
      <w:pPr>
        <w:pStyle w:val="Ttulo6"/>
        <w:rPr>
          <w:lang w:val="es-ES"/>
        </w:rPr>
      </w:pPr>
      <w:r w:rsidRPr="005620F8">
        <w:rPr>
          <w:lang w:val="es-ES"/>
        </w:rPr>
        <w:lastRenderedPageBreak/>
        <w:t>T</w:t>
      </w:r>
      <w:r w:rsidR="00380EBE" w:rsidRPr="005620F8">
        <w:rPr>
          <w:lang w:val="es-ES"/>
        </w:rPr>
        <w:t>ABLA</w:t>
      </w:r>
      <w:r w:rsidRPr="005620F8">
        <w:rPr>
          <w:lang w:val="es-ES"/>
        </w:rPr>
        <w:t xml:space="preserve"> 1</w:t>
      </w:r>
    </w:p>
    <w:p w14:paraId="2B5A0F10" w14:textId="77777777" w:rsidR="002D03B3" w:rsidRDefault="002D03B3" w:rsidP="002D03B3">
      <w:pPr>
        <w:rPr>
          <w:lang w:val="es-ES"/>
        </w:rPr>
      </w:pPr>
      <w:r>
        <w:rPr>
          <w:lang w:val="es-ES"/>
        </w:rPr>
        <w:t>Tabla 1. Encabezado.</w:t>
      </w:r>
    </w:p>
    <w:p w14:paraId="2B5A0F11" w14:textId="77777777" w:rsidR="002D03B3" w:rsidRDefault="002D03B3" w:rsidP="002D03B3">
      <w:pPr>
        <w:rPr>
          <w:lang w:val="es-ES"/>
        </w:rPr>
      </w:pPr>
      <w:r>
        <w:rPr>
          <w:lang w:val="es-ES"/>
        </w:rPr>
        <w:t xml:space="preserve">Table 1. </w:t>
      </w:r>
      <w:proofErr w:type="spellStart"/>
      <w:r>
        <w:rPr>
          <w:lang w:val="es-ES"/>
        </w:rPr>
        <w:t>Heading</w:t>
      </w:r>
      <w:proofErr w:type="spellEnd"/>
      <w:r>
        <w:rPr>
          <w:lang w:val="es-ES"/>
        </w:rPr>
        <w:t>.</w:t>
      </w:r>
    </w:p>
    <w:p w14:paraId="2B5A0F12" w14:textId="77777777" w:rsidR="002D03B3" w:rsidRDefault="002D03B3" w:rsidP="002D03B3">
      <w:pPr>
        <w:rPr>
          <w:lang w:val="es-ES"/>
        </w:rPr>
      </w:pPr>
    </w:p>
    <w:p w14:paraId="2B5A0F13" w14:textId="77777777" w:rsidR="002D03B3" w:rsidRPr="002D03B3" w:rsidRDefault="002D03B3" w:rsidP="002D03B3">
      <w:pPr>
        <w:rPr>
          <w:lang w:val="es-ES"/>
        </w:rPr>
      </w:pPr>
      <w:r>
        <w:rPr>
          <w:lang w:val="es-ES"/>
        </w:rPr>
        <w:t xml:space="preserve">Table </w:t>
      </w:r>
      <w:proofErr w:type="spellStart"/>
      <w:r>
        <w:rPr>
          <w:lang w:val="es-ES"/>
        </w:rPr>
        <w:t>here</w:t>
      </w:r>
      <w:proofErr w:type="spellEnd"/>
    </w:p>
    <w:p w14:paraId="2B5A0F14" w14:textId="77777777" w:rsidR="005A04E7" w:rsidRPr="00975FD8" w:rsidRDefault="00380EBE" w:rsidP="00380EBE">
      <w:pPr>
        <w:pStyle w:val="Ttulo6"/>
        <w:rPr>
          <w:lang w:val="es-ES"/>
        </w:rPr>
      </w:pPr>
      <w:bookmarkStart w:id="12" w:name="pies-de-figura"/>
      <w:bookmarkEnd w:id="12"/>
      <w:r>
        <w:rPr>
          <w:lang w:val="es-ES"/>
        </w:rPr>
        <w:lastRenderedPageBreak/>
        <w:t>PIES DE FIGURA</w:t>
      </w:r>
    </w:p>
    <w:p w14:paraId="2B5A0F15" w14:textId="77777777" w:rsidR="005A04E7" w:rsidRDefault="00975FD8">
      <w:pPr>
        <w:rPr>
          <w:lang w:val="es-ES"/>
        </w:rPr>
      </w:pPr>
      <w:r w:rsidRPr="00975FD8">
        <w:rPr>
          <w:lang w:val="es-ES"/>
        </w:rPr>
        <w:t>Página independiente. En castellano e inglés. Letra Arial 10.</w:t>
      </w:r>
    </w:p>
    <w:p w14:paraId="2B5A0F16" w14:textId="77777777" w:rsidR="00380EBE" w:rsidRDefault="00380EBE">
      <w:pPr>
        <w:rPr>
          <w:lang w:val="es-ES"/>
        </w:rPr>
      </w:pPr>
    </w:p>
    <w:p w14:paraId="2B5A0F17" w14:textId="77777777" w:rsidR="00380EBE" w:rsidRDefault="00380EBE">
      <w:pPr>
        <w:rPr>
          <w:lang w:val="es-ES"/>
        </w:rPr>
      </w:pPr>
    </w:p>
    <w:p w14:paraId="2B5A0F18" w14:textId="77777777" w:rsidR="00380EBE" w:rsidRDefault="00380EBE" w:rsidP="00380EBE">
      <w:pPr>
        <w:pStyle w:val="Ttulo6"/>
        <w:rPr>
          <w:lang w:val="es-ES"/>
        </w:rPr>
      </w:pPr>
      <w:r>
        <w:rPr>
          <w:lang w:val="es-ES"/>
        </w:rPr>
        <w:lastRenderedPageBreak/>
        <w:t>FIGURE LEGENDS</w:t>
      </w:r>
    </w:p>
    <w:p w14:paraId="2B5A0F19" w14:textId="77777777" w:rsidR="00380EBE" w:rsidRPr="00975FD8" w:rsidRDefault="00380EBE">
      <w:pPr>
        <w:rPr>
          <w:lang w:val="es-ES"/>
        </w:rPr>
      </w:pPr>
    </w:p>
    <w:p w14:paraId="2B5A0F1A" w14:textId="77777777" w:rsidR="005A04E7" w:rsidRPr="00975FD8" w:rsidRDefault="00380EBE" w:rsidP="00380EBE">
      <w:pPr>
        <w:pStyle w:val="Ttulo6"/>
        <w:rPr>
          <w:lang w:val="es-ES"/>
        </w:rPr>
      </w:pPr>
      <w:bookmarkStart w:id="13" w:name="figuras"/>
      <w:bookmarkEnd w:id="13"/>
      <w:r>
        <w:rPr>
          <w:lang w:val="es-ES"/>
        </w:rPr>
        <w:lastRenderedPageBreak/>
        <w:t>FIGURA 1</w:t>
      </w:r>
    </w:p>
    <w:p w14:paraId="2B5A0F1B" w14:textId="77777777" w:rsidR="00380EBE" w:rsidRDefault="00380EBE" w:rsidP="00380EBE">
      <w:pPr>
        <w:pStyle w:val="Ttulo6"/>
        <w:rPr>
          <w:lang w:val="es-ES"/>
        </w:rPr>
      </w:pPr>
      <w:bookmarkStart w:id="14" w:name="mover-esta-lista-de-referencias-a-la-sec"/>
      <w:bookmarkEnd w:id="14"/>
      <w:r>
        <w:rPr>
          <w:lang w:val="es-ES"/>
        </w:rPr>
        <w:lastRenderedPageBreak/>
        <w:t>FIGURA 2</w:t>
      </w:r>
    </w:p>
    <w:p w14:paraId="2B5A0F1C" w14:textId="77777777" w:rsidR="005A04E7" w:rsidRPr="00975FD8" w:rsidRDefault="00975FD8" w:rsidP="00380EBE">
      <w:pPr>
        <w:pStyle w:val="Ttulo6"/>
        <w:rPr>
          <w:lang w:val="es-ES"/>
        </w:rPr>
      </w:pPr>
      <w:r w:rsidRPr="00975FD8">
        <w:rPr>
          <w:lang w:val="es-ES"/>
        </w:rPr>
        <w:lastRenderedPageBreak/>
        <w:t>Mover lista de referencias a la sección de 'Referencias', más arriba en documento final (Word).</w:t>
      </w:r>
    </w:p>
    <w:p w14:paraId="2B5A0F1D" w14:textId="77777777" w:rsidR="005A04E7" w:rsidRDefault="00975FD8">
      <w:pPr>
        <w:pStyle w:val="Bibliografia"/>
      </w:pPr>
      <w:r>
        <w:t>Boettiger, C. 2014. Knitcitations: Citations for knitr markdown files.</w:t>
      </w:r>
    </w:p>
    <w:p w14:paraId="2B5A0F1E" w14:textId="77777777" w:rsidR="005A04E7" w:rsidRDefault="00975FD8">
      <w:pPr>
        <w:pStyle w:val="Bibliografia"/>
      </w:pPr>
      <w:r>
        <w:t>Boettiger, C., and A. Hastings. 2013. No early warning signals for stochastic transitions: Insights from large deviation theory. Proceedings of the Royal Society B: Biological Sciences 280:20131372–20131372.</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C80A9" w14:textId="77777777" w:rsidR="009D06E4" w:rsidRDefault="009D06E4" w:rsidP="000B51C4">
      <w:pPr>
        <w:spacing w:line="240" w:lineRule="auto"/>
      </w:pPr>
      <w:r>
        <w:separator/>
      </w:r>
    </w:p>
  </w:endnote>
  <w:endnote w:type="continuationSeparator" w:id="0">
    <w:p w14:paraId="2D1E8960" w14:textId="77777777" w:rsidR="009D06E4" w:rsidRDefault="009D06E4" w:rsidP="000B51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562039"/>
      <w:docPartObj>
        <w:docPartGallery w:val="Page Numbers (Bottom of Page)"/>
        <w:docPartUnique/>
      </w:docPartObj>
    </w:sdtPr>
    <w:sdtEndPr>
      <w:rPr>
        <w:noProof/>
      </w:rPr>
    </w:sdtEndPr>
    <w:sdtContent>
      <w:p w14:paraId="2B5A0F23" w14:textId="77777777" w:rsidR="000B51C4" w:rsidRDefault="000B51C4">
        <w:pPr>
          <w:pStyle w:val="Rodap"/>
          <w:jc w:val="center"/>
        </w:pPr>
        <w:r>
          <w:fldChar w:fldCharType="begin"/>
        </w:r>
        <w:r>
          <w:instrText xml:space="preserve"> PAGE   \* MERGEFORMAT </w:instrText>
        </w:r>
        <w:r>
          <w:fldChar w:fldCharType="separate"/>
        </w:r>
        <w:r>
          <w:rPr>
            <w:noProof/>
          </w:rPr>
          <w:t>3</w:t>
        </w:r>
        <w:r>
          <w:rPr>
            <w:noProof/>
          </w:rPr>
          <w:fldChar w:fldCharType="end"/>
        </w:r>
      </w:p>
    </w:sdtContent>
  </w:sdt>
  <w:p w14:paraId="2B5A0F24" w14:textId="77777777" w:rsidR="000B51C4" w:rsidRDefault="000B51C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AFA17" w14:textId="77777777" w:rsidR="009D06E4" w:rsidRDefault="009D06E4" w:rsidP="000B51C4">
      <w:pPr>
        <w:spacing w:line="240" w:lineRule="auto"/>
      </w:pPr>
      <w:r>
        <w:separator/>
      </w:r>
    </w:p>
  </w:footnote>
  <w:footnote w:type="continuationSeparator" w:id="0">
    <w:p w14:paraId="0A3587A2" w14:textId="77777777" w:rsidR="009D06E4" w:rsidRDefault="009D06E4" w:rsidP="000B51C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1MzE1MTE3NjJR0lEKTi0uzszPAykwrAUAc/A+jywAAAA="/>
  </w:docVars>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9D06E4"/>
    <w:rsid w:val="00A6715F"/>
    <w:rsid w:val="00B26724"/>
    <w:rsid w:val="00B86B75"/>
    <w:rsid w:val="00BC48D5"/>
    <w:rsid w:val="00C102C2"/>
    <w:rsid w:val="00C36279"/>
    <w:rsid w:val="00D63330"/>
    <w:rsid w:val="00E315A3"/>
    <w:rsid w:val="00FA46BE"/>
    <w:rsid w:val="00FA69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A0EE0"/>
  <w15:docId w15:val="{0496948A-EE4D-42EF-884A-AF995948D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6724"/>
    <w:pPr>
      <w:spacing w:after="0" w:line="48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har"/>
    <w:qFormat/>
    <w:rsid w:val="00380EBE"/>
    <w:pPr>
      <w:keepNext/>
      <w:keepLines/>
      <w:pageBreakBefore/>
      <w:spacing w:before="200"/>
      <w:outlineLvl w:val="5"/>
    </w:pPr>
    <w:rPr>
      <w:rFonts w:asciiTheme="majorHAnsi" w:eastAsiaTheme="majorEastAsia" w:hAnsiTheme="majorHAnsi" w:cstheme="majorBid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i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orpodetexto">
    <w:name w:val="Body Text"/>
    <w:basedOn w:val="Normal"/>
    <w:link w:val="CorpodetextoChar"/>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Fontepargpadro"/>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Fontepargpadro"/>
    <w:rsid w:val="00A6715F"/>
    <w:rPr>
      <w:color w:val="0000FF" w:themeColor="hyperlink"/>
      <w:u w:val="single"/>
    </w:rPr>
  </w:style>
  <w:style w:type="character" w:customStyle="1" w:styleId="Ttulo6Char">
    <w:name w:val="Título 6 Char"/>
    <w:basedOn w:val="Fontepargpadro"/>
    <w:link w:val="Ttulo6"/>
    <w:rsid w:val="00380EBE"/>
    <w:rPr>
      <w:rFonts w:asciiTheme="majorHAnsi" w:eastAsiaTheme="majorEastAsia" w:hAnsiTheme="majorHAnsi" w:cstheme="majorBidi"/>
      <w:iCs/>
      <w:sz w:val="20"/>
    </w:rPr>
  </w:style>
  <w:style w:type="character" w:customStyle="1" w:styleId="CorpodetextoChar">
    <w:name w:val="Corpo de texto Char"/>
    <w:basedOn w:val="Fontepargpadro"/>
    <w:link w:val="Corpodetexto"/>
    <w:rsid w:val="00C102C2"/>
    <w:rPr>
      <w:sz w:val="20"/>
    </w:rPr>
  </w:style>
  <w:style w:type="character" w:styleId="Nmerodelinha">
    <w:name w:val="line number"/>
    <w:basedOn w:val="Fontepargpadro"/>
    <w:rsid w:val="005620F8"/>
  </w:style>
  <w:style w:type="paragraph" w:styleId="Cabealho">
    <w:name w:val="header"/>
    <w:basedOn w:val="Normal"/>
    <w:link w:val="CabealhoChar"/>
    <w:rsid w:val="000B51C4"/>
    <w:pPr>
      <w:tabs>
        <w:tab w:val="center" w:pos="4513"/>
        <w:tab w:val="right" w:pos="9026"/>
      </w:tabs>
      <w:spacing w:line="240" w:lineRule="auto"/>
    </w:pPr>
  </w:style>
  <w:style w:type="character" w:customStyle="1" w:styleId="CabealhoChar">
    <w:name w:val="Cabeçalho Char"/>
    <w:basedOn w:val="Fontepargpadro"/>
    <w:link w:val="Cabealho"/>
    <w:rsid w:val="000B51C4"/>
    <w:rPr>
      <w:sz w:val="20"/>
    </w:rPr>
  </w:style>
  <w:style w:type="paragraph" w:styleId="Rodap">
    <w:name w:val="footer"/>
    <w:basedOn w:val="Normal"/>
    <w:link w:val="RodapChar"/>
    <w:uiPriority w:val="99"/>
    <w:rsid w:val="000B51C4"/>
    <w:pPr>
      <w:tabs>
        <w:tab w:val="center" w:pos="4513"/>
        <w:tab w:val="right" w:pos="9026"/>
      </w:tabs>
      <w:spacing w:line="240" w:lineRule="auto"/>
    </w:pPr>
  </w:style>
  <w:style w:type="character" w:customStyle="1" w:styleId="RodapChar">
    <w:name w:val="Rodapé Char"/>
    <w:basedOn w:val="Fontepargpadro"/>
    <w:link w:val="Rodap"/>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inombre@micorre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0</Pages>
  <Words>766</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reproducible: qué, por qué, cómo (include English title too)</dc:title>
  <dc:creator>Antonio Jesús Pérez-Luque1, Francisco Rodríguez-Sánchez2, Sara Varela3</dc:creator>
  <cp:lastModifiedBy>Thaise Ricardo de Freitas</cp:lastModifiedBy>
  <cp:revision>13</cp:revision>
  <dcterms:created xsi:type="dcterms:W3CDTF">2015-02-27T19:08:00Z</dcterms:created>
  <dcterms:modified xsi:type="dcterms:W3CDTF">2021-06-16T14:35:00Z</dcterms:modified>
</cp:coreProperties>
</file>